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A66CB" w14:textId="104541AE" w:rsidR="00AE31E8" w:rsidRDefault="00AE31E8" w:rsidP="00AE31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  <w:r w:rsidRPr="00AE31E8">
        <w:rPr>
          <w:rFonts w:ascii="Times New Roman" w:hAnsi="Times New Roman" w:cs="Times New Roman"/>
          <w:sz w:val="28"/>
          <w:szCs w:val="28"/>
          <w:lang w:bidi="si-LK"/>
        </w:rPr>
        <w:t>Hi [LDS],</w:t>
      </w:r>
    </w:p>
    <w:p w14:paraId="4BF57B83" w14:textId="77777777" w:rsidR="00AE31E8" w:rsidRPr="00AE31E8" w:rsidRDefault="00AE31E8" w:rsidP="00AE31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</w:p>
    <w:p w14:paraId="6284A83A" w14:textId="7ECAF77B" w:rsidR="00AE31E8" w:rsidRPr="00AE31E8" w:rsidRDefault="00AE31E8" w:rsidP="00AE31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bidi="si-LK"/>
        </w:rPr>
      </w:pPr>
      <w:r w:rsidRPr="00AE31E8">
        <w:rPr>
          <w:rFonts w:ascii="Times New Roman" w:hAnsi="Times New Roman" w:cs="Times New Roman"/>
          <w:sz w:val="28"/>
          <w:szCs w:val="28"/>
          <w:lang w:bidi="si-LK"/>
        </w:rPr>
        <w:t>To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 xml:space="preserve"> test the hypothesis of whether churn is driven by the customers’ price sensitivity, we would need to</w:t>
      </w:r>
      <w:r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 xml:space="preserve">model churn probabilities of customers, and derive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 xml:space="preserve">the </w:t>
      </w:r>
      <w:r>
        <w:rPr>
          <w:rFonts w:ascii="Times New Roman" w:hAnsi="Times New Roman" w:cs="Times New Roman"/>
          <w:sz w:val="28"/>
          <w:szCs w:val="28"/>
          <w:lang w:bidi="si-LK"/>
        </w:rPr>
        <w:t>effect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 xml:space="preserve"> of prices on churn rates. We would need the following</w:t>
      </w:r>
      <w:r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data to be able to build the following models.</w:t>
      </w:r>
    </w:p>
    <w:p w14:paraId="50E96116" w14:textId="77777777" w:rsidR="00AE31E8" w:rsidRDefault="00AE31E8" w:rsidP="00AE31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</w:p>
    <w:p w14:paraId="34F67107" w14:textId="4B853905" w:rsidR="00AE31E8" w:rsidRDefault="00AE31E8" w:rsidP="00AE31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  <w:r w:rsidRPr="00AE31E8">
        <w:rPr>
          <w:rFonts w:ascii="Times New Roman" w:hAnsi="Times New Roman" w:cs="Times New Roman"/>
          <w:sz w:val="28"/>
          <w:szCs w:val="28"/>
          <w:lang w:bidi="si-LK"/>
        </w:rPr>
        <w:t>Data needed</w:t>
      </w:r>
    </w:p>
    <w:p w14:paraId="52D39CC0" w14:textId="1E373919" w:rsidR="00AE31E8" w:rsidRPr="00AE31E8" w:rsidRDefault="00AE31E8" w:rsidP="00AE31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  <w:r w:rsidRPr="00AE31E8">
        <w:rPr>
          <w:rFonts w:ascii="Times New Roman" w:hAnsi="Times New Roman" w:cs="Times New Roman"/>
          <w:sz w:val="28"/>
          <w:szCs w:val="28"/>
          <w:lang w:bidi="si-LK"/>
        </w:rPr>
        <w:t>Customer data - which should include characteristics of each client, for example, industry, historical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 xml:space="preserve">electricity consumption, date joined as customer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etc.</w:t>
      </w:r>
    </w:p>
    <w:p w14:paraId="1B3163DE" w14:textId="6776A532" w:rsidR="00AE31E8" w:rsidRPr="00AE31E8" w:rsidRDefault="00AE31E8" w:rsidP="00AE31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  <w:r w:rsidRPr="00AE31E8">
        <w:rPr>
          <w:rFonts w:ascii="Times New Roman" w:hAnsi="Times New Roman" w:cs="Times New Roman"/>
          <w:sz w:val="28"/>
          <w:szCs w:val="28"/>
          <w:lang w:bidi="si-LK"/>
        </w:rPr>
        <w:t>Churn data - which should indicate if customer has churned</w:t>
      </w:r>
    </w:p>
    <w:p w14:paraId="7E1E6601" w14:textId="6AF8F050" w:rsidR="00AE31E8" w:rsidRPr="00AE31E8" w:rsidRDefault="00AE31E8" w:rsidP="00AE31E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  <w:r w:rsidRPr="00AE31E8">
        <w:rPr>
          <w:rFonts w:ascii="Times New Roman" w:hAnsi="Times New Roman" w:cs="Times New Roman"/>
          <w:sz w:val="28"/>
          <w:szCs w:val="28"/>
          <w:lang w:bidi="si-LK"/>
        </w:rPr>
        <w:t>Historical price data – which should indicate the prices the client charges to each customer for both</w:t>
      </w:r>
      <w:r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electricity and gas at granular time intervals</w:t>
      </w:r>
    </w:p>
    <w:p w14:paraId="7DE7AC42" w14:textId="77777777" w:rsidR="00AE31E8" w:rsidRDefault="00AE31E8" w:rsidP="00AE31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</w:p>
    <w:p w14:paraId="777746FA" w14:textId="0FFC16C4" w:rsidR="00AE31E8" w:rsidRDefault="00AE31E8" w:rsidP="00AE31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bidi="si-LK"/>
        </w:rPr>
      </w:pPr>
      <w:r w:rsidRPr="00AE31E8">
        <w:rPr>
          <w:rFonts w:ascii="Times New Roman" w:hAnsi="Times New Roman" w:cs="Times New Roman"/>
          <w:sz w:val="28"/>
          <w:szCs w:val="28"/>
          <w:lang w:bidi="si-LK"/>
        </w:rPr>
        <w:t>Once we have the data, we would need to engineer features based on the data that we obtain, and build a binary</w:t>
      </w:r>
      <w:r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classification model (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e.g.,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 xml:space="preserve"> Logistic Regression, Random Forest, Gradient Boosted Machines to name a few), picking</w:t>
      </w:r>
      <w:r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 xml:space="preserve">the most appropriate model based on the tradeoff between the complexity, the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expandability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, and the accuracy of</w:t>
      </w:r>
      <w:r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the models. Based on the model picked, we would be able to understand the direction and magnitude of the impact</w:t>
      </w:r>
      <w:r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of prices on churn rates, as well as the relative importance of prices compared to other factors. Furthermore, the</w:t>
      </w:r>
      <w:r>
        <w:rPr>
          <w:rFonts w:ascii="Times New Roman" w:hAnsi="Times New Roman" w:cs="Times New Roman"/>
          <w:sz w:val="28"/>
          <w:szCs w:val="28"/>
          <w:lang w:bidi="si-LK"/>
        </w:rPr>
        <w:t xml:space="preserve"> </w:t>
      </w:r>
      <w:r w:rsidRPr="00AE31E8">
        <w:rPr>
          <w:rFonts w:ascii="Times New Roman" w:hAnsi="Times New Roman" w:cs="Times New Roman"/>
          <w:sz w:val="28"/>
          <w:szCs w:val="28"/>
          <w:lang w:bidi="si-LK"/>
        </w:rPr>
        <w:t>model would allow us to size the business impact of the client’s proposed discounting strategy.</w:t>
      </w:r>
    </w:p>
    <w:p w14:paraId="1895936A" w14:textId="77777777" w:rsidR="00AE31E8" w:rsidRPr="00AE31E8" w:rsidRDefault="00AE31E8" w:rsidP="00AE31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bidi="si-LK"/>
        </w:rPr>
      </w:pPr>
    </w:p>
    <w:p w14:paraId="35EAD703" w14:textId="77777777" w:rsidR="00AE31E8" w:rsidRPr="00AE31E8" w:rsidRDefault="00AE31E8" w:rsidP="00AE31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bidi="si-LK"/>
        </w:rPr>
      </w:pPr>
      <w:r w:rsidRPr="00AE31E8">
        <w:rPr>
          <w:rFonts w:ascii="Times New Roman" w:hAnsi="Times New Roman" w:cs="Times New Roman"/>
          <w:sz w:val="28"/>
          <w:szCs w:val="28"/>
          <w:lang w:bidi="si-LK"/>
        </w:rPr>
        <w:t>Regards,</w:t>
      </w:r>
    </w:p>
    <w:p w14:paraId="3D7356C0" w14:textId="216C799F" w:rsidR="000122E3" w:rsidRPr="00AE31E8" w:rsidRDefault="00AE31E8" w:rsidP="00AE31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bidi="si-LK"/>
        </w:rPr>
        <w:t>Saranga Kumarapeli</w:t>
      </w:r>
    </w:p>
    <w:sectPr w:rsidR="000122E3" w:rsidRPr="00AE31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4467E2"/>
    <w:multiLevelType w:val="hybridMultilevel"/>
    <w:tmpl w:val="24808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tDAwMzA1MbMwNDdU0lEKTi0uzszPAykwrAUAZqbIsSwAAAA="/>
  </w:docVars>
  <w:rsids>
    <w:rsidRoot w:val="00D336CB"/>
    <w:rsid w:val="000122E3"/>
    <w:rsid w:val="007D370D"/>
    <w:rsid w:val="00812B3D"/>
    <w:rsid w:val="00AE31E8"/>
    <w:rsid w:val="00D3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9FC6A"/>
  <w15:chartTrackingRefBased/>
  <w15:docId w15:val="{0C04D86F-5DE0-4298-86CE-87D04A4E7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B3D"/>
  </w:style>
  <w:style w:type="paragraph" w:styleId="Heading1">
    <w:name w:val="heading 1"/>
    <w:basedOn w:val="Normal"/>
    <w:next w:val="Normal"/>
    <w:link w:val="Heading1Char"/>
    <w:uiPriority w:val="9"/>
    <w:qFormat/>
    <w:rsid w:val="00812B3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B3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B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2B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2B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2B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2B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2B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2B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2B3D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12B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B3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2B3D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B3D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B3D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2B3D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2B3D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2B3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12B3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12B3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12B3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2B3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12B3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12B3D"/>
    <w:rPr>
      <w:b/>
      <w:bCs/>
    </w:rPr>
  </w:style>
  <w:style w:type="character" w:styleId="Emphasis">
    <w:name w:val="Emphasis"/>
    <w:basedOn w:val="DefaultParagraphFont"/>
    <w:uiPriority w:val="20"/>
    <w:qFormat/>
    <w:rsid w:val="00812B3D"/>
    <w:rPr>
      <w:i/>
      <w:iCs/>
    </w:rPr>
  </w:style>
  <w:style w:type="paragraph" w:styleId="NoSpacing">
    <w:name w:val="No Spacing"/>
    <w:uiPriority w:val="1"/>
    <w:qFormat/>
    <w:rsid w:val="00812B3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12B3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12B3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12B3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2B3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2B3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12B3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12B3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12B3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12B3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12B3D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812B3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ga 2019952</dc:creator>
  <cp:keywords/>
  <dc:description/>
  <cp:lastModifiedBy>Saranga 2019952</cp:lastModifiedBy>
  <cp:revision>2</cp:revision>
  <dcterms:created xsi:type="dcterms:W3CDTF">2021-08-20T01:53:00Z</dcterms:created>
  <dcterms:modified xsi:type="dcterms:W3CDTF">2021-08-20T01:59:00Z</dcterms:modified>
</cp:coreProperties>
</file>